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3-19</w:t>
      </w:r>
      <w:r>
        <w:t xml:space="preserve"> </w:t>
      </w:r>
      <w:r>
        <w:t xml:space="preserve">06:12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42f8a49ef821d4d951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3-19T06:12:57Z</dcterms:created>
  <dcterms:modified xsi:type="dcterms:W3CDTF">2022-03-19T06:1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3-19 06:12:49</vt:lpwstr>
  </property>
</Properties>
</file>